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676A" w:rsidRDefault="00C33B4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5860</wp:posOffset>
                </wp:positionH>
                <wp:positionV relativeFrom="paragraph">
                  <wp:posOffset>1181100</wp:posOffset>
                </wp:positionV>
                <wp:extent cx="4960620" cy="718566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0620" cy="7185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33B4F" w:rsidRPr="00C33B4F" w:rsidRDefault="00C33B4F" w:rsidP="00C33B4F">
                            <w:pPr>
                              <w:spacing w:after="0"/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>Subject: Account Manager</w:t>
                            </w:r>
                          </w:p>
                          <w:p w:rsidR="00C33B4F" w:rsidRP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>Clear Counts Limited</w:t>
                            </w:r>
                          </w:p>
                          <w:p w:rsidR="00C33B4F" w:rsidRP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 xml:space="preserve">Dear Mr </w:t>
                            </w:r>
                            <w:proofErr w:type="spellStart"/>
                            <w:r w:rsidRPr="00C33B4F">
                              <w:rPr>
                                <w:sz w:val="28"/>
                              </w:rPr>
                              <w:t>Kensignton</w:t>
                            </w:r>
                            <w:proofErr w:type="spellEnd"/>
                            <w:r w:rsidRPr="00C33B4F">
                              <w:rPr>
                                <w:sz w:val="28"/>
                              </w:rPr>
                              <w:t>,</w:t>
                            </w:r>
                          </w:p>
                          <w:p w:rsidR="00C33B4F" w:rsidRP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>It is with excitement that I am applying for the position of Account Manager at Clear Counts Limited. With more than five years of experience in the digital marketing unit, I have developed a strong interest and skills in generating trusted connections with high-impact and high-value clients.</w:t>
                            </w:r>
                          </w:p>
                          <w:p w:rsidR="00C33B4F" w:rsidRP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>In my last post at River Technologies, I oversaw over a dozen clients and coordinated digital marketing campaigns that increased conversion rates by over 10%. I saw our clients land the highly coveted M&amp;M awards in 20</w:t>
                            </w:r>
                            <w:r w:rsidR="00561C95">
                              <w:rPr>
                                <w:sz w:val="28"/>
                              </w:rPr>
                              <w:t>XX</w:t>
                            </w:r>
                            <w:r w:rsidRPr="00C33B4F">
                              <w:rPr>
                                <w:sz w:val="28"/>
                              </w:rPr>
                              <w:t xml:space="preserve"> and 20</w:t>
                            </w:r>
                            <w:r w:rsidR="00561C95">
                              <w:rPr>
                                <w:sz w:val="28"/>
                              </w:rPr>
                              <w:t>XX</w:t>
                            </w:r>
                            <w:r w:rsidRPr="00C33B4F">
                              <w:rPr>
                                <w:sz w:val="28"/>
                              </w:rPr>
                              <w:t>. Alongside my experience in working with client accounts, I assisted the business development team in formulating RFPs for incoming clients in healthcare, the result of which was a 40%-win rate which led to new accounts worth about $15 million.</w:t>
                            </w:r>
                          </w:p>
                          <w:p w:rsidR="00C33B4F" w:rsidRP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>I look forward to learning more about Clear Counts Limited and the Accounts Manager role. My proven track record puts me in a solid position to exceed your expectations and greatly benefit the company. I anticipate the chance to showcase more of my work and discuss the benefits my skills can bring to the client portfolio of Clear Counts Limited.</w:t>
                            </w:r>
                          </w:p>
                          <w:p w:rsid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>Sincerely,</w:t>
                            </w:r>
                          </w:p>
                          <w:p w:rsidR="00C33B4F" w:rsidRP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SIGNATURE</w:t>
                            </w:r>
                          </w:p>
                          <w:p w:rsidR="00C33B4F" w:rsidRPr="00C33B4F" w:rsidRDefault="00C33B4F" w:rsidP="00C33B4F">
                            <w:pPr>
                              <w:rPr>
                                <w:sz w:val="28"/>
                              </w:rPr>
                            </w:pPr>
                            <w:r w:rsidRPr="00C33B4F">
                              <w:rPr>
                                <w:sz w:val="28"/>
                              </w:rPr>
                              <w:t>Kelly Hutchin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91.8pt;margin-top:93pt;width:390.6pt;height:565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" fillcolor="white [3201]" stroked="f" strokeweight=".5pt">
                <v:textbox>
                  <w:txbxContent>
                    <w:p w:rsidR="00C33B4F" w:rsidRPr="00C33B4F" w:rsidRDefault="00C33B4F" w:rsidP="00C33B4F">
                      <w:pPr>
                        <w:spacing w:after="0"/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>Subject: Account Manager</w:t>
                      </w:r>
                    </w:p>
                    <w:p w:rsidR="00C33B4F" w:rsidRPr="00C33B4F" w:rsidRDefault="00C33B4F" w:rsidP="00C33B4F">
                      <w:pPr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>Clear Counts Limited</w:t>
                      </w:r>
                    </w:p>
                    <w:p w:rsidR="00C33B4F" w:rsidRPr="00C33B4F" w:rsidRDefault="00C33B4F" w:rsidP="00C33B4F">
                      <w:pPr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 xml:space="preserve">Dear Mr </w:t>
                      </w:r>
                      <w:proofErr w:type="spellStart"/>
                      <w:r w:rsidRPr="00C33B4F">
                        <w:rPr>
                          <w:sz w:val="28"/>
                        </w:rPr>
                        <w:t>Kensignton</w:t>
                      </w:r>
                      <w:proofErr w:type="spellEnd"/>
                      <w:r w:rsidRPr="00C33B4F">
                        <w:rPr>
                          <w:sz w:val="28"/>
                        </w:rPr>
                        <w:t>,</w:t>
                      </w:r>
                    </w:p>
                    <w:p w:rsidR="00C33B4F" w:rsidRPr="00C33B4F" w:rsidRDefault="00C33B4F" w:rsidP="00C33B4F">
                      <w:pPr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>It is with excitement that I am applying for the position of Account Manager at Clear Counts Limited. With more than five years of experience in the digital marketing unit, I have developed a strong interest and skills in generating trusted connections with high-impact and high-value clients.</w:t>
                      </w:r>
                    </w:p>
                    <w:p w:rsidR="00C33B4F" w:rsidRPr="00C33B4F" w:rsidRDefault="00C33B4F" w:rsidP="00C33B4F">
                      <w:pPr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>In my last post at River Technologies, I oversaw over a dozen clients and coordinated digital marketing campaigns that increased conversion rates by over 10%. I saw our clients land the highly coveted M&amp;M awards in 20</w:t>
                      </w:r>
                      <w:r w:rsidR="00561C95">
                        <w:rPr>
                          <w:sz w:val="28"/>
                        </w:rPr>
                        <w:t>XX</w:t>
                      </w:r>
                      <w:r w:rsidRPr="00C33B4F">
                        <w:rPr>
                          <w:sz w:val="28"/>
                        </w:rPr>
                        <w:t xml:space="preserve"> and 20</w:t>
                      </w:r>
                      <w:r w:rsidR="00561C95">
                        <w:rPr>
                          <w:sz w:val="28"/>
                        </w:rPr>
                        <w:t>XX</w:t>
                      </w:r>
                      <w:r w:rsidRPr="00C33B4F">
                        <w:rPr>
                          <w:sz w:val="28"/>
                        </w:rPr>
                        <w:t>. Alongside my experience in working with client accounts, I assisted the business development team in formulating RFPs for incoming clients in healthcare, the result of which was a 40%-win rate which led to new accounts worth about $15 million.</w:t>
                      </w:r>
                    </w:p>
                    <w:p w:rsidR="00C33B4F" w:rsidRPr="00C33B4F" w:rsidRDefault="00C33B4F" w:rsidP="00C33B4F">
                      <w:pPr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>I look forward to learning more about Clear Counts Limited and the Accounts Manager role. My proven track record puts me in a solid position to exceed your expectations and greatly benefit the company. I anticipate the chance to showcase more of my work and discuss the benefits my skills can bring to the client portfolio of Clear Counts Limited.</w:t>
                      </w:r>
                    </w:p>
                    <w:p w:rsidR="00C33B4F" w:rsidRDefault="00C33B4F" w:rsidP="00C33B4F">
                      <w:pPr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>Sincerely,</w:t>
                      </w:r>
                    </w:p>
                    <w:p w:rsidR="00C33B4F" w:rsidRPr="00C33B4F" w:rsidRDefault="00C33B4F" w:rsidP="00C33B4F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SIGNATURE</w:t>
                      </w:r>
                    </w:p>
                    <w:p w:rsidR="00C33B4F" w:rsidRPr="00C33B4F" w:rsidRDefault="00C33B4F" w:rsidP="00C33B4F">
                      <w:pPr>
                        <w:rPr>
                          <w:sz w:val="28"/>
                        </w:rPr>
                      </w:pPr>
                      <w:r w:rsidRPr="00C33B4F">
                        <w:rPr>
                          <w:sz w:val="28"/>
                        </w:rPr>
                        <w:t>Kelly Hutchin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769620</wp:posOffset>
                </wp:positionH>
                <wp:positionV relativeFrom="paragraph">
                  <wp:posOffset>-708660</wp:posOffset>
                </wp:positionV>
                <wp:extent cx="7094220" cy="1025652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4220" cy="10256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33B4F" w:rsidRDefault="00C33B4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610057" cy="7940040"/>
                                  <wp:effectExtent l="0" t="0" r="0" b="381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10057" cy="79400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-60.6pt;margin-top:-55.8pt;width:558.6pt;height:80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" fillcolor="white [3201]" stroked="f" strokeweight=".5pt">
                <v:textbox>
                  <w:txbxContent>
                    <w:p w:rsidR="00C33B4F" w:rsidRDefault="00C33B4F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610057" cy="7940040"/>
                            <wp:effectExtent l="0" t="0" r="0" b="381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610057" cy="79400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sectPr w:rsidR="00CF67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DUzMDYxMTc0MDFR0lEKTi0uzszPAykwrAUAbDrIrCwAAAA="/>
  </w:docVars>
  <w:rsids>
    <w:rsidRoot w:val="00C33B4F"/>
    <w:rsid w:val="00561C95"/>
    <w:rsid w:val="00C33B4F"/>
    <w:rsid w:val="00CF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CA26F"/>
  <w15:chartTrackingRefBased/>
  <w15:docId w15:val="{FCA9F3F0-26FF-4C6F-AC56-86325A9D4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2-09-02T17:02:00Z</dcterms:created>
  <dcterms:modified xsi:type="dcterms:W3CDTF">2024-04-12T17:14:00Z</dcterms:modified>
</cp:coreProperties>
</file>